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f7e4922361a19a4b6ab7390892aa317903761e0"/>
    <w:p>
      <w:pPr>
        <w:pStyle w:val="Heading1"/>
      </w:pPr>
      <w:r>
        <w:t xml:space="preserve">Personal Statement: A Dedicated Path to Marine Engineering in Pakistan Karachi</w:t>
      </w:r>
    </w:p>
    <w:p>
      <w:pPr>
        <w:pStyle w:val="FirstParagraph"/>
      </w:pPr>
      <w:r>
        <w:t xml:space="preserve">As a passionate and technically adept engineering professional, I am writing this Personal Statement to express my profound commitment to pursuing a career as a Marine Engineer within the vibrant maritime hub of Pakistan Karachi. My journey toward becoming a certified Marine Engineer has been meticulously shaped by my academic foundation, hands-on experience in Pakistan's shipping industry, and an unwavering dedication to advancing maritime safety and efficiency along the Arabian Sea coast. Karachi, with its strategic location as Pakistan's premier port city and economic engine, represents not just a workplace for me but the very heart of my professional aspirations.</w:t>
      </w:r>
    </w:p>
    <w:p>
      <w:pPr>
        <w:pStyle w:val="BodyText"/>
      </w:pPr>
      <w:r>
        <w:t xml:space="preserve">My academic foundation began at the National University of Maritime Technology (NUMT) in Karachi, where I earned my B.Sc. in Marine Engineering with honors. The curriculum immersed me in critical disciplines including marine propulsion systems, ship stability, thermodynamics, and maritime safety protocols—subjects directly aligned with the operational demands of Pakistan's fleet. What set my education apart was the emphasis on practical application through NUMT's on-board training program aboard cargo vessels operating out of Port Karachi. This experience transformed theoretical knowledge into tangible skills: I mastered engine room operations, conducted routine maintenance on diesel propulsion systems, and learned to navigate complex emergency scenarios like boiler failures and electrical malfunctions—competencies that are indispensable for any Marine Engineer working in Pakistan's demanding maritime environment.</w:t>
      </w:r>
    </w:p>
    <w:p>
      <w:pPr>
        <w:pStyle w:val="BodyText"/>
      </w:pPr>
      <w:r>
        <w:t xml:space="preserve">Following graduation, I joined the Karachi Shipyard &amp; Engineering Works (KSEW), one of Pakistan's most prominent shipbuilding and repair facilities located on the shores of Clifton Beach. My role as a Junior Marine Engineer allowed me to contribute directly to critical projects serving Pakistan's national maritime interests. I supported the refitting of a Coast Guard patrol vessel, ensuring compliance with international SOLAS standards while optimizing fuel efficiency—saving approximately 15% in operational costs for the client. During this project, I collaborated with international technical teams from Dubai and Singapore, enhancing my ability to work within multicultural environments that are increasingly common in Pakistan Karachi's port ecosystem. My work at KSEW underscored a vital truth: Marine Engineers in Pakistan Karachi are not merely technicians but strategic assets who directly impact national trade security and economic growth.</w:t>
      </w:r>
    </w:p>
    <w:p>
      <w:pPr>
        <w:pStyle w:val="BodyText"/>
      </w:pPr>
      <w:r>
        <w:t xml:space="preserve">What drives my dedication to this field is the unique challenges and opportunities presented by Pakistan's maritime sector. Karachi Port Trust (KPT) handles over 90% of Pakistan's international trade, making its efficient operation a matter of national importance. I have closely studied how modern Marine Engineers can integrate sustainable technologies into older fleet structures—a critical need as Pakistan aims to reduce carbon emissions from shipping by 2030. My final university project analyzed retrofitting LNG fuel systems for Karachi-based ferries, demonstrating my proactive approach to innovation within our local context. I understand that a successful Marine Engineer in Pakistan Karachi must balance technical excellence with an acute awareness of regional constraints—from monsoon-driven maintenance challenges to the need for cost-effective solutions that support Pakistan's developing economy.</w:t>
      </w:r>
    </w:p>
    <w:p>
      <w:pPr>
        <w:pStyle w:val="BodyText"/>
      </w:pPr>
      <w:r>
        <w:t xml:space="preserve">My professional development extends beyond technical skills. I hold essential certifications including STCW 95/2010 Basic Safety Training, Advanced Fire Fighting, and a Certificate of Competency as Chief Engineer (Class I) from the Directorate General of Shipping, Government of Pakistan. These credentials position me to immediately contribute to vessel operations while adhering strictly to international maritime laws applicable in Pakistan Karachi waters. I am particularly proud that my certification includes specialized training in the use of advanced diagnostic tools like vibration analysis systems and thermal imaging cameras—tools increasingly vital for preventing catastrophic failures on vessels navigating the busy shipping lanes near Karachi.</w:t>
      </w:r>
    </w:p>
    <w:p>
      <w:pPr>
        <w:pStyle w:val="BodyText"/>
      </w:pPr>
      <w:r>
        <w:t xml:space="preserve">My long-term vision aligns with Pakistan's strategic maritime goals. I aspire to become a mentor within Karachi's emerging marine engineering community, particularly through initiatives like the Pakistan Marine Engineers Association (PMEA) which actively promotes professional growth in our port city. I am deeply aware that as a Marine Engineer operating from Karachi, my work contributes to more than just vessel maintenance—it supports Pakistan's economic resilience by ensuring reliable cargo flows for industries across Sindh and Punjab. In a country where maritime trade represents 95% of export revenue, the role of a skilled Marine Engineer is truly national in significance.</w:t>
      </w:r>
    </w:p>
    <w:p>
      <w:pPr>
        <w:pStyle w:val="BodyText"/>
      </w:pPr>
      <w:r>
        <w:t xml:space="preserve">I have chosen Karachi as my professional base because it offers an unparalleled convergence of opportunity: proximity to major shipping routes, access to world-class engineering facilities like KSEW and Pakistan Steel Mills' marine division, and a growing talent pool within institutions such as the Port Qasim Authority's training center. This environment fuels continuous learning—a necessity for any Marine Engineer who wishes to excel in today's rapidly evolving industry. My Personal Statement is not merely an application but a declaration of intent: I will leverage my expertise to enhance safety standards, operational efficiency, and environmental stewardship within Pakistan Karachi's maritime sector.</w:t>
      </w:r>
    </w:p>
    <w:p>
      <w:pPr>
        <w:pStyle w:val="BodyText"/>
      </w:pPr>
      <w:r>
        <w:t xml:space="preserve">As I move forward in my career as a Marine Engineer, I remain steadfastly committed to contributing to Pakistan's blue economy. The challenges of maintaining aging fleets while adopting green technologies demand engineers who are both technically proficient and culturally attuned—a balance I have cultivated through years of hands-on work along Karachi's waterfront. In this role, I will not only uphold the highest standards of marine engineering but also actively participate in projects that strengthen Pakistan Karachi's position as a regional maritime leader. This Personal Statement encapsulates my journey, capabilities, and unwavering dedication to becoming an asset to Pakistan's maritime future.</w:t>
      </w:r>
    </w:p>
    <w:p>
      <w:pPr>
        <w:pStyle w:val="BodyText"/>
      </w:pPr>
      <w:r>
        <w:t xml:space="preserve">With deep respect for the legacy of Marine Engineers who have shaped Karachi's port industry—and with clear vision for its sustainable growth—I eagerly anticipate contributing my skills to your esteemed organization. I am confident that my technical expertise, local insight, and commitment to excellence make me an ideal candidate ready to serve as a Marine Engineer in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Pakistan Karachi</dc:title>
  <dc:creator/>
  <dc:language>en</dc:language>
  <cp:keywords/>
  <dcterms:created xsi:type="dcterms:W3CDTF">2025-12-08T05:25:58Z</dcterms:created>
  <dcterms:modified xsi:type="dcterms:W3CDTF">2025-12-08T05:25:58Z</dcterms:modified>
</cp:coreProperties>
</file>

<file path=docProps/custom.xml><?xml version="1.0" encoding="utf-8"?>
<Properties xmlns="http://schemas.openxmlformats.org/officeDocument/2006/custom-properties" xmlns:vt="http://schemas.openxmlformats.org/officeDocument/2006/docPropsVTypes"/>
</file>